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10AD" w:rsidRPr="006E2577" w:rsidRDefault="00DB10AD" w:rsidP="00DB10AD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>No.</w:t>
      </w:r>
      <w:r w:rsidR="0098128C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  1368 / OUTR</w:t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  <w:t>Date:</w:t>
      </w:r>
      <w:r w:rsidR="0098128C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21.06.2022</w:t>
      </w:r>
    </w:p>
    <w:p w:rsidR="00196119" w:rsidRPr="006E2577" w:rsidRDefault="005F719C" w:rsidP="00E07AC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</w:pPr>
      <w:r w:rsidRPr="006E2577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 xml:space="preserve">LIST OF CANDIDATES </w:t>
      </w:r>
      <w:r w:rsidR="00865DC2" w:rsidRPr="006E2577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>SHORTLISTED</w:t>
      </w:r>
      <w:r w:rsidRPr="006E2577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 xml:space="preserve"> FOR P</w:t>
      </w:r>
      <w:r w:rsidR="00737533" w:rsidRPr="006E2577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>h</w:t>
      </w:r>
      <w:r w:rsidRPr="006E2577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 xml:space="preserve">. D. </w:t>
      </w:r>
      <w:r w:rsidR="00865DC2" w:rsidRPr="006E2577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>INTERVIEW</w:t>
      </w:r>
      <w:r w:rsidR="00737533" w:rsidRPr="006E2577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 xml:space="preserve"> 202</w:t>
      </w:r>
      <w:r w:rsidR="008E4A33" w:rsidRPr="006E2577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>1</w:t>
      </w:r>
      <w:r w:rsidR="00737533" w:rsidRPr="006E2577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>-2</w:t>
      </w:r>
      <w:r w:rsidR="008E4A33" w:rsidRPr="006E2577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t>2</w:t>
      </w:r>
    </w:p>
    <w:p w:rsidR="00B64E5D" w:rsidRPr="006E2577" w:rsidRDefault="00E07ACF" w:rsidP="00E07ACF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The</w:t>
      </w:r>
      <w:r w:rsidR="00020347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 p</w:t>
      </w:r>
      <w:r w:rsidR="00281361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rovisional </w:t>
      </w:r>
      <w:r w:rsidR="00DB4B69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list of </w:t>
      </w:r>
      <w:r w:rsidR="00B64E5D" w:rsidRPr="006E2577">
        <w:rPr>
          <w:rFonts w:ascii="Times New Roman" w:hAnsi="Times New Roman" w:cs="Times New Roman"/>
          <w:sz w:val="20"/>
          <w:szCs w:val="20"/>
          <w:lang w:val="en-US"/>
        </w:rPr>
        <w:t>c</w:t>
      </w:r>
      <w:r w:rsidR="00DB4B69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andidates </w:t>
      </w:r>
      <w:r w:rsidR="00186964" w:rsidRPr="006E2577">
        <w:rPr>
          <w:rFonts w:ascii="Times New Roman" w:hAnsi="Times New Roman" w:cs="Times New Roman"/>
          <w:sz w:val="20"/>
          <w:szCs w:val="20"/>
          <w:lang w:val="en-US"/>
        </w:rPr>
        <w:t>shortlisted</w:t>
      </w:r>
      <w:r w:rsidR="00DB4B69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 for i</w:t>
      </w:r>
      <w:r w:rsidR="00865DC2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nterview </w:t>
      </w:r>
      <w:r w:rsidR="00B64E5D" w:rsidRPr="006E2577">
        <w:rPr>
          <w:rFonts w:ascii="Times New Roman" w:hAnsi="Times New Roman" w:cs="Times New Roman"/>
          <w:sz w:val="20"/>
          <w:szCs w:val="20"/>
          <w:lang w:val="en-US"/>
        </w:rPr>
        <w:t>in respect of</w:t>
      </w:r>
      <w:r w:rsidR="00636ED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64E5D" w:rsidRPr="006E2577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636ED8">
        <w:rPr>
          <w:rFonts w:ascii="Times New Roman" w:hAnsi="Times New Roman" w:cs="Times New Roman"/>
          <w:sz w:val="20"/>
          <w:szCs w:val="20"/>
          <w:lang w:val="en-US"/>
        </w:rPr>
        <w:t>d</w:t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mission into </w:t>
      </w:r>
      <w:r w:rsidR="00B64E5D" w:rsidRPr="006E2577">
        <w:rPr>
          <w:rFonts w:ascii="Times New Roman" w:hAnsi="Times New Roman" w:cs="Times New Roman"/>
          <w:sz w:val="20"/>
          <w:szCs w:val="20"/>
          <w:lang w:val="en-US"/>
        </w:rPr>
        <w:t>Ph.D. programme (</w:t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>Full-Time Regular/ Part-</w:t>
      </w:r>
      <w:r w:rsidR="00B64E5D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Time Ph.D. at </w:t>
      </w:r>
      <w:r w:rsidR="00420A5C" w:rsidRPr="006E2577">
        <w:rPr>
          <w:rFonts w:ascii="Times New Roman" w:hAnsi="Times New Roman" w:cs="Times New Roman"/>
          <w:sz w:val="20"/>
          <w:szCs w:val="20"/>
          <w:lang w:val="en-US"/>
        </w:rPr>
        <w:t>OUTR</w:t>
      </w:r>
      <w:r w:rsidR="00B64E5D" w:rsidRPr="006E2577">
        <w:rPr>
          <w:rFonts w:ascii="Times New Roman" w:hAnsi="Times New Roman" w:cs="Times New Roman"/>
          <w:sz w:val="20"/>
          <w:szCs w:val="20"/>
          <w:lang w:val="en-US"/>
        </w:rPr>
        <w:t>, Bhubaneswar</w:t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>) for the session 202</w:t>
      </w:r>
      <w:r w:rsidR="00420A5C" w:rsidRPr="006E2577">
        <w:rPr>
          <w:rFonts w:ascii="Times New Roman" w:hAnsi="Times New Roman" w:cs="Times New Roman"/>
          <w:sz w:val="20"/>
          <w:szCs w:val="20"/>
          <w:lang w:val="en-US"/>
        </w:rPr>
        <w:t>1</w:t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>-2</w:t>
      </w:r>
      <w:r w:rsidR="00420A5C" w:rsidRPr="006E2577">
        <w:rPr>
          <w:rFonts w:ascii="Times New Roman" w:hAnsi="Times New Roman" w:cs="Times New Roman"/>
          <w:sz w:val="20"/>
          <w:szCs w:val="20"/>
          <w:lang w:val="en-US"/>
        </w:rPr>
        <w:t>2</w:t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 in various disciplines will be conducted </w:t>
      </w:r>
      <w:r w:rsidR="005F719C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on </w:t>
      </w:r>
      <w:r w:rsidR="00822967">
        <w:rPr>
          <w:rFonts w:ascii="Times New Roman" w:hAnsi="Times New Roman" w:cs="Times New Roman"/>
          <w:b/>
          <w:bCs/>
          <w:sz w:val="20"/>
          <w:szCs w:val="20"/>
          <w:lang w:val="en-US"/>
        </w:rPr>
        <w:t>3</w:t>
      </w:r>
      <w:r w:rsidR="00420A5C"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>0</w:t>
      </w:r>
      <w:r w:rsidR="00865DC2" w:rsidRPr="006E2577">
        <w:rPr>
          <w:rFonts w:ascii="Times New Roman" w:hAnsi="Times New Roman" w:cs="Times New Roman"/>
          <w:b/>
          <w:bCs/>
          <w:sz w:val="20"/>
          <w:szCs w:val="20"/>
          <w:vertAlign w:val="superscript"/>
          <w:lang w:val="en-US"/>
        </w:rPr>
        <w:t>th</w:t>
      </w:r>
      <w:r w:rsidR="00420A5C"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>June</w:t>
      </w:r>
      <w:r w:rsidR="005F719C"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202</w:t>
      </w:r>
      <w:r w:rsidR="00420A5C"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>2</w:t>
      </w:r>
      <w:r w:rsidR="00B64E5D"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, </w:t>
      </w:r>
      <w:r w:rsidR="00865DC2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in </w:t>
      </w:r>
      <w:r w:rsidR="00420A5C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the Head of the Department’s chamber of </w:t>
      </w:r>
      <w:r w:rsidR="00865DC2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respective departments </w:t>
      </w:r>
      <w:r w:rsidR="00D723D4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of </w:t>
      </w:r>
      <w:r w:rsidR="00420A5C" w:rsidRPr="006E2577">
        <w:rPr>
          <w:rFonts w:ascii="Times New Roman" w:hAnsi="Times New Roman" w:cs="Times New Roman"/>
          <w:sz w:val="20"/>
          <w:szCs w:val="20"/>
          <w:lang w:val="en-US"/>
        </w:rPr>
        <w:t>OUTR</w:t>
      </w:r>
      <w:r w:rsidR="00D723D4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, Bhubaneswar, </w:t>
      </w:r>
      <w:r w:rsidR="00865DC2" w:rsidRPr="006E2577">
        <w:rPr>
          <w:rFonts w:ascii="Times New Roman" w:hAnsi="Times New Roman" w:cs="Times New Roman"/>
          <w:sz w:val="20"/>
          <w:szCs w:val="20"/>
          <w:lang w:val="en-US"/>
        </w:rPr>
        <w:t>as</w:t>
      </w:r>
      <w:r w:rsidR="00636ED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65DC2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per schedule </w:t>
      </w:r>
      <w:r w:rsidR="005F719C" w:rsidRPr="006E2577">
        <w:rPr>
          <w:rFonts w:ascii="Times New Roman" w:hAnsi="Times New Roman" w:cs="Times New Roman"/>
          <w:sz w:val="20"/>
          <w:szCs w:val="20"/>
          <w:lang w:val="en-US"/>
        </w:rPr>
        <w:t>given below</w:t>
      </w:r>
      <w:r w:rsidR="00B64E5D" w:rsidRPr="006E2577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636ED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64E5D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The candidates are required to report half an hour before the scheduled time in the department </w:t>
      </w:r>
      <w:r w:rsidR="00D723D4"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and </w:t>
      </w:r>
      <w:r w:rsidR="00B64E5D" w:rsidRPr="006E2577">
        <w:rPr>
          <w:rFonts w:ascii="Times New Roman" w:hAnsi="Times New Roman" w:cs="Times New Roman"/>
          <w:sz w:val="20"/>
          <w:szCs w:val="20"/>
          <w:lang w:val="en-US"/>
        </w:rPr>
        <w:t>produce the following documents at the time of interview.</w:t>
      </w:r>
    </w:p>
    <w:p w:rsidR="00420A5C" w:rsidRPr="006E2577" w:rsidRDefault="00420A5C" w:rsidP="00E07ACF">
      <w:pPr>
        <w:jc w:val="both"/>
        <w:rPr>
          <w:rFonts w:ascii="Times New Roman" w:hAnsi="Times New Roman" w:cs="Times New Roman"/>
          <w:sz w:val="20"/>
          <w:szCs w:val="20"/>
          <w:u w:val="single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u w:val="single"/>
          <w:lang w:val="en-US"/>
        </w:rPr>
        <w:t>Copy to be submitted at the department:</w:t>
      </w:r>
    </w:p>
    <w:p w:rsidR="00420A5C" w:rsidRPr="006E2577" w:rsidRDefault="00420A5C" w:rsidP="00420A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Self-Attested photo copy of original certificates starting from 10</w:t>
      </w:r>
      <w:r w:rsidRPr="006E257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th</w:t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 onwards</w:t>
      </w:r>
    </w:p>
    <w:p w:rsidR="00420A5C" w:rsidRPr="006E2577" w:rsidRDefault="00420A5C" w:rsidP="00420A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Self-Attested </w:t>
      </w:r>
      <w:r w:rsidR="00B54B04" w:rsidRPr="006E2577">
        <w:rPr>
          <w:rFonts w:ascii="Times New Roman" w:hAnsi="Times New Roman" w:cs="Times New Roman"/>
          <w:sz w:val="20"/>
          <w:szCs w:val="20"/>
          <w:lang w:val="en-US"/>
        </w:rPr>
        <w:t>p</w:t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>hoto copy of original valid GATE/UGC-NET certificate/score card for exempted candidates</w:t>
      </w:r>
    </w:p>
    <w:p w:rsidR="00420A5C" w:rsidRPr="006E2577" w:rsidRDefault="00B54B04" w:rsidP="00420A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Self-Attested p</w:t>
      </w:r>
      <w:r w:rsidR="00420A5C" w:rsidRPr="006E2577">
        <w:rPr>
          <w:rFonts w:ascii="Times New Roman" w:hAnsi="Times New Roman" w:cs="Times New Roman"/>
          <w:sz w:val="20"/>
          <w:szCs w:val="20"/>
          <w:lang w:val="en-US"/>
        </w:rPr>
        <w:t>hoto copy of original caste certificate for SC/ST candidates</w:t>
      </w:r>
    </w:p>
    <w:p w:rsidR="00420A5C" w:rsidRPr="006E2577" w:rsidRDefault="00B54B04" w:rsidP="00420A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Self-Attested p</w:t>
      </w:r>
      <w:r w:rsidR="00420A5C" w:rsidRPr="006E2577">
        <w:rPr>
          <w:rFonts w:ascii="Times New Roman" w:hAnsi="Times New Roman" w:cs="Times New Roman"/>
          <w:sz w:val="20"/>
          <w:szCs w:val="20"/>
          <w:lang w:val="en-US"/>
        </w:rPr>
        <w:t>hoto copy of original Aadhaar Card</w:t>
      </w:r>
    </w:p>
    <w:p w:rsidR="00420A5C" w:rsidRPr="006E2577" w:rsidRDefault="00420A5C" w:rsidP="00420A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Two numbers of recent passport size color photographs</w:t>
      </w:r>
    </w:p>
    <w:p w:rsidR="00420A5C" w:rsidRPr="006E2577" w:rsidRDefault="00B54B04" w:rsidP="00420A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Self-Attested photo c</w:t>
      </w:r>
      <w:r w:rsidR="00420A5C" w:rsidRPr="006E2577">
        <w:rPr>
          <w:rFonts w:ascii="Times New Roman" w:hAnsi="Times New Roman" w:cs="Times New Roman"/>
          <w:sz w:val="20"/>
          <w:szCs w:val="20"/>
          <w:lang w:val="en-US"/>
        </w:rPr>
        <w:t>opy of publications in journals/conferences/project, if any</w:t>
      </w:r>
    </w:p>
    <w:p w:rsidR="00B54B04" w:rsidRPr="006E2577" w:rsidRDefault="00B54B04" w:rsidP="00420A5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Original NOC Certificate for Part-Time Candidates.</w:t>
      </w:r>
    </w:p>
    <w:p w:rsidR="00420A5C" w:rsidRPr="006E2577" w:rsidRDefault="00B54B04" w:rsidP="00420A5C">
      <w:pPr>
        <w:jc w:val="both"/>
        <w:rPr>
          <w:rFonts w:ascii="Times New Roman" w:hAnsi="Times New Roman" w:cs="Times New Roman"/>
          <w:sz w:val="20"/>
          <w:szCs w:val="20"/>
          <w:u w:val="single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u w:val="single"/>
          <w:lang w:val="en-US"/>
        </w:rPr>
        <w:t>Originals to be brought for verification:</w:t>
      </w:r>
    </w:p>
    <w:p w:rsidR="00B64E5D" w:rsidRPr="006E2577" w:rsidRDefault="00B64E5D" w:rsidP="00B54B0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All original certificates starting from 10</w:t>
      </w:r>
      <w:r w:rsidRPr="006E2577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th</w:t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 xml:space="preserve"> onwards</w:t>
      </w:r>
    </w:p>
    <w:p w:rsidR="00B64E5D" w:rsidRPr="006E2577" w:rsidRDefault="00B64E5D" w:rsidP="00B54B0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Original valid GATE/UGC-NET certificate/score card for exempted candidates</w:t>
      </w:r>
    </w:p>
    <w:p w:rsidR="00B64E5D" w:rsidRPr="006E2577" w:rsidRDefault="00B64E5D" w:rsidP="00B54B0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Original caste certificate for SC/ST candidates</w:t>
      </w:r>
    </w:p>
    <w:p w:rsidR="00B64E5D" w:rsidRPr="006E2577" w:rsidRDefault="00B64E5D" w:rsidP="00B54B0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Original Aadhaar Card</w:t>
      </w:r>
    </w:p>
    <w:p w:rsidR="00B64E5D" w:rsidRPr="006E2577" w:rsidRDefault="00B64E5D" w:rsidP="00B54B0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>Any other documents</w:t>
      </w:r>
    </w:p>
    <w:tbl>
      <w:tblPr>
        <w:tblW w:w="104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09"/>
        <w:gridCol w:w="2972"/>
        <w:gridCol w:w="1990"/>
        <w:gridCol w:w="2546"/>
        <w:gridCol w:w="2274"/>
      </w:tblGrid>
      <w:tr w:rsidR="006E2577" w:rsidRPr="006E2577" w:rsidTr="00822967">
        <w:trPr>
          <w:trHeight w:val="564"/>
          <w:jc w:val="center"/>
        </w:trPr>
        <w:tc>
          <w:tcPr>
            <w:tcW w:w="709" w:type="dxa"/>
            <w:shd w:val="clear" w:color="auto" w:fill="auto"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SL. NO.</w:t>
            </w:r>
          </w:p>
        </w:tc>
        <w:tc>
          <w:tcPr>
            <w:tcW w:w="2972" w:type="dxa"/>
            <w:shd w:val="clear" w:color="auto" w:fill="auto"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NAME</w:t>
            </w:r>
          </w:p>
        </w:tc>
        <w:tc>
          <w:tcPr>
            <w:tcW w:w="1990" w:type="dxa"/>
            <w:shd w:val="clear" w:color="auto" w:fill="auto"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DEPT</w:t>
            </w:r>
          </w:p>
        </w:tc>
        <w:tc>
          <w:tcPr>
            <w:tcW w:w="2546" w:type="dxa"/>
            <w:shd w:val="clear" w:color="auto" w:fill="auto"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Mode of Selection</w:t>
            </w:r>
          </w:p>
        </w:tc>
        <w:tc>
          <w:tcPr>
            <w:tcW w:w="2274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n-IN"/>
              </w:rPr>
              <w:t>Schedule of Date and Time for the interview in respective Department</w:t>
            </w: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wapna Sarita Swain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ch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Plann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10.00 A.M. - 11.30 A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Civil Engineering Department</w:t>
            </w: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habani Shankar Sa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ch</w:t>
            </w:r>
            <w:r w:rsidRPr="00EB799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Plann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bashreetaDebabarni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ch</w:t>
            </w:r>
            <w:r w:rsidRPr="00EB799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Plann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it Kumar Rout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ch</w:t>
            </w:r>
            <w:r w:rsidRPr="00EB799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Plann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nanya Dash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ch</w:t>
            </w:r>
            <w:r w:rsidRPr="00EB799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Plann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dhana Devi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ch</w:t>
            </w:r>
            <w:r w:rsidRPr="00EB799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Plann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andra Sekhar Tripathy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iotechnology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10.00 A.M. - 11.30 A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Biotechnology Department</w:t>
            </w: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yansikha Nayak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iotechnology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atikhya Nanda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iotechnology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okia Karim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iotechnology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angyaPriyadarshnee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iotechnology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2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makanta Pradhan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emistry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12.00 P.M. - 1.30 P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Chemistry Department</w:t>
            </w: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bhijit Nayak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emistry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636ED8">
        <w:trPr>
          <w:trHeight w:val="332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tatray Govindrao Gaikwad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emistry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iddharth Mohanty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ivil Engineer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12.00 P.M. - 1.30 P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Civil Engineering Department</w:t>
            </w: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inmayeeBiswakalyani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ivil Engineer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7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nushree Ray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ivil Engineer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8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ipra Mohapatra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ivil Engineer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19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njay Kumar Behera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ivil Engineer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kesh Ranjan Behera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="0082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="0082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Appl</w:t>
            </w:r>
            <w:r w:rsidR="0082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10.00 A.M. - 11.30 A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CSA Department</w:t>
            </w: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njit Kumar Nayak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Appl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iddharth Mallik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Appl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3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hesh Jen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Appl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4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dhusmitaSamal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Appl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ibhu Ranjan Mohanty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Appl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6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bhimanyu Dash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Appl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oumya Sucharita Mohanty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Appl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Karmajit Patr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Appl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9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okeshPattanaik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Appl</w:t>
            </w:r>
            <w:r w:rsidRPr="00E531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bedita Sahoo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="0082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="0082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="0082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12.00 P.M. - 1.30 P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CSE Department</w:t>
            </w: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ipak Kumar Sahoo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2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weta Dash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3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yalopaMall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umya Ranjan Sahu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ichitra Mandal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6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KashyapaKantiSahu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ni Dubey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8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iddhartha Chhotaray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9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nita Beher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smitaMangaraj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1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ngram Keshari Tripathy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mp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Sc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and Engg</w:t>
            </w:r>
            <w:r w:rsidRPr="00E2730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2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atik Kar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="0082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10.00 A.M. - 1.30 P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EE Department</w:t>
            </w: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irija Sankar Panigrahi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4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JogeswaraSabat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5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ishwarya Samal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allavi Ray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7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chitaRuchismita Sarangi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8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ndan Kumar Panigrahi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dhubrata Dash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0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italiSamal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1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itya Narayan Sahoo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man Das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3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Jayant Sahoo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4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dhakrishna Das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basisParid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6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avat Mohanty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477A4D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7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iddhartha Beher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lectrical Engg</w:t>
            </w:r>
            <w:r w:rsidRPr="00F003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resh Chandra Naik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 &amp; I Engg</w:t>
            </w:r>
            <w:r w:rsidR="0082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10.00 A.M. - 11.30 A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E&amp;I Department</w:t>
            </w:r>
          </w:p>
        </w:tc>
      </w:tr>
      <w:tr w:rsidR="00822967" w:rsidRPr="006E2577" w:rsidTr="008C5094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9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ijay Kumar Ekk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 &amp; I Engg</w:t>
            </w:r>
            <w:r w:rsidRPr="00445E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C5094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0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shmitaRoutray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 &amp; I Engg</w:t>
            </w:r>
            <w:r w:rsidRPr="00445E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C5094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roja Kanta Pand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 &amp; I Engg</w:t>
            </w:r>
            <w:r w:rsidRPr="00445E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C5094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2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andana Nayak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 &amp; I Engg</w:t>
            </w:r>
            <w:r w:rsidRPr="00445E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C5094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63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ishwarya Dash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 &amp; I Engg</w:t>
            </w:r>
            <w:r w:rsidRPr="00445E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C5094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rakar Sahoo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 &amp; I Engg</w:t>
            </w:r>
            <w:r w:rsidRPr="00445E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8C5094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5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haktinarayana Mishr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 &amp; I Engg</w:t>
            </w:r>
            <w:r w:rsidRPr="00445E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6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sabihari Mishra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glish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10.00 A.M. - 11.30 A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Mathematics &amp; Humanities Department</w:t>
            </w: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njali Sahoo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glish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8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banita Mohapatra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glish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69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biprabhaHati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glish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nghamitra Nath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glish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1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asanta Kumar Sahoo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T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03.00 P.M. - 04.30 P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IT Department</w:t>
            </w:r>
          </w:p>
        </w:tc>
      </w:tr>
      <w:tr w:rsidR="00822967" w:rsidRPr="006E2577" w:rsidTr="001C18FE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2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neendita Beher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14A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T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1C18FE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wati Lips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14A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T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ima Rout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thematics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12.00 P.M. - 1.30 P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Mathematics &amp; Humanities Department</w:t>
            </w: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5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vendu Nayak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thematics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alipta Rout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thematics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7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ir Kumar Jena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thematics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8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ndeep Mishra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thematics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Jitenddra Naik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chanical Engg</w:t>
            </w:r>
            <w:r w:rsidR="0082296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03.00 P.M. - 04.30 P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ME Department</w:t>
            </w:r>
          </w:p>
        </w:tc>
      </w:tr>
      <w:tr w:rsidR="00822967" w:rsidRPr="006E2577" w:rsidTr="00B441D2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0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unu Das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chanical Engg</w:t>
            </w:r>
            <w:r w:rsidRPr="009D401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empted from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B441D2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1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inmay Sethy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chanical Engg</w:t>
            </w:r>
            <w:r w:rsidRPr="009D401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B441D2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hendraSamal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chanical Engg</w:t>
            </w:r>
            <w:r w:rsidRPr="009D401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B441D2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3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bhransu Sekhar Patra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chanical Engg</w:t>
            </w:r>
            <w:r w:rsidRPr="009D401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822967" w:rsidRPr="006E2577" w:rsidTr="00B441D2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4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rali Khan</w:t>
            </w:r>
          </w:p>
        </w:tc>
        <w:tc>
          <w:tcPr>
            <w:tcW w:w="1990" w:type="dxa"/>
            <w:shd w:val="clear" w:color="auto" w:fill="auto"/>
            <w:noWrap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chanical Engg</w:t>
            </w:r>
            <w:r w:rsidRPr="009D401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822967" w:rsidRPr="006E2577" w:rsidRDefault="00822967" w:rsidP="008229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822967" w:rsidRPr="006E2577" w:rsidRDefault="00822967" w:rsidP="008229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552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orachand Biswal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ysics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, Time: 10.00 A.M. - 11.30 A.M., Venue: Physics Department</w:t>
            </w: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6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udrapratap Sahoo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extile Engineer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 w:val="restart"/>
            <w:shd w:val="clear" w:color="auto" w:fill="auto"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e: 30.06.2022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Time: 03.00 P.M. - 04.30 P.M.</w:t>
            </w: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br/>
              <w:t>Venue: TE Department</w:t>
            </w: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7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madriTanaya Mahanta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extile Engineer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8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mulya Kumar Mohanty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extile Engineer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6E2577" w:rsidRPr="006E2577" w:rsidTr="00822967">
        <w:trPr>
          <w:trHeight w:val="288"/>
          <w:jc w:val="center"/>
        </w:trPr>
        <w:tc>
          <w:tcPr>
            <w:tcW w:w="709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89</w:t>
            </w:r>
          </w:p>
        </w:tc>
        <w:tc>
          <w:tcPr>
            <w:tcW w:w="2972" w:type="dxa"/>
            <w:shd w:val="clear" w:color="auto" w:fill="auto"/>
            <w:noWrap/>
            <w:vAlign w:val="bottom"/>
            <w:hideMark/>
          </w:tcPr>
          <w:p w:rsidR="006E2577" w:rsidRPr="006E2577" w:rsidRDefault="0082296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dramani Kandi</w:t>
            </w:r>
          </w:p>
        </w:tc>
        <w:tc>
          <w:tcPr>
            <w:tcW w:w="1990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extile Engineering</w:t>
            </w:r>
          </w:p>
        </w:tc>
        <w:tc>
          <w:tcPr>
            <w:tcW w:w="2546" w:type="dxa"/>
            <w:shd w:val="clear" w:color="auto" w:fill="auto"/>
            <w:noWrap/>
            <w:vAlign w:val="bottom"/>
            <w:hideMark/>
          </w:tcPr>
          <w:p w:rsidR="006E2577" w:rsidRPr="006E2577" w:rsidRDefault="006E2577" w:rsidP="006E25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E257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ough OUTR-PET</w:t>
            </w:r>
          </w:p>
        </w:tc>
        <w:tc>
          <w:tcPr>
            <w:tcW w:w="2274" w:type="dxa"/>
            <w:vMerge/>
            <w:vAlign w:val="center"/>
            <w:hideMark/>
          </w:tcPr>
          <w:p w:rsidR="006E2577" w:rsidRPr="006E2577" w:rsidRDefault="006E2577" w:rsidP="006E257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</w:tbl>
    <w:p w:rsidR="00DC6D5D" w:rsidRPr="006E2577" w:rsidRDefault="00DC6D5D" w:rsidP="00E07ACF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DC6D5D" w:rsidRPr="006E2577" w:rsidRDefault="00DC6D5D" w:rsidP="00E07ACF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A7118D" w:rsidRPr="006E2577" w:rsidRDefault="00CD678F" w:rsidP="00A7118D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sz w:val="20"/>
          <w:szCs w:val="20"/>
          <w:lang w:val="en-US"/>
        </w:rPr>
        <w:tab/>
        <w:t>Sd/-</w:t>
      </w:r>
    </w:p>
    <w:p w:rsidR="00A7118D" w:rsidRPr="006E2577" w:rsidRDefault="00B54B04" w:rsidP="00B54B04">
      <w:pPr>
        <w:ind w:left="6480" w:firstLine="720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>OSD</w:t>
      </w:r>
    </w:p>
    <w:sectPr w:rsidR="00A7118D" w:rsidRPr="006E2577" w:rsidSect="006427EB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60230" w:rsidRDefault="00C60230" w:rsidP="00DB10AD">
      <w:pPr>
        <w:spacing w:after="0" w:line="240" w:lineRule="auto"/>
      </w:pPr>
      <w:r>
        <w:separator/>
      </w:r>
    </w:p>
  </w:endnote>
  <w:endnote w:type="continuationSeparator" w:id="1">
    <w:p w:rsidR="00C60230" w:rsidRDefault="00C60230" w:rsidP="00DB1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4314" w:rsidRDefault="001C4314">
    <w:pPr>
      <w:pStyle w:val="Footer"/>
      <w:pBdr>
        <w:bottom w:val="single" w:sz="12" w:space="1" w:color="auto"/>
      </w:pBdr>
      <w:rPr>
        <w:lang w:val="en-US"/>
      </w:rPr>
    </w:pPr>
  </w:p>
  <w:p w:rsidR="001C4314" w:rsidRPr="00DB10AD" w:rsidRDefault="001C4314" w:rsidP="00DB10AD">
    <w:pPr>
      <w:pStyle w:val="Footer"/>
      <w:jc w:val="center"/>
      <w:rPr>
        <w:lang w:val="en-US"/>
      </w:rPr>
    </w:pPr>
    <w:r>
      <w:rPr>
        <w:lang w:val="en-US"/>
      </w:rPr>
      <w:t>Website: www.cet.edu.in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60230" w:rsidRDefault="00C60230" w:rsidP="00DB10AD">
      <w:pPr>
        <w:spacing w:after="0" w:line="240" w:lineRule="auto"/>
      </w:pPr>
      <w:r>
        <w:separator/>
      </w:r>
    </w:p>
  </w:footnote>
  <w:footnote w:type="continuationSeparator" w:id="1">
    <w:p w:rsidR="00C60230" w:rsidRDefault="00C60230" w:rsidP="00DB10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7ED0" w:rsidRPr="002F7ED0" w:rsidRDefault="002F7ED0" w:rsidP="002F7ED0">
    <w:pPr>
      <w:tabs>
        <w:tab w:val="left" w:pos="9030"/>
      </w:tabs>
      <w:spacing w:after="0"/>
      <w:jc w:val="center"/>
      <w:rPr>
        <w:rFonts w:ascii="Times New Roman" w:hAnsi="Times New Roman"/>
        <w:b/>
        <w:sz w:val="32"/>
        <w:szCs w:val="32"/>
      </w:rPr>
    </w:pPr>
    <w:r w:rsidRPr="002F7ED0">
      <w:rPr>
        <w:rFonts w:ascii="Times New Roman" w:hAnsi="Times New Roman"/>
        <w:b/>
        <w:sz w:val="32"/>
        <w:szCs w:val="32"/>
      </w:rPr>
      <w:t>ODISHA UNIVERSITY OF TECHNOLOGY AND RESEARCH</w:t>
    </w:r>
  </w:p>
  <w:p w:rsidR="00006DA5" w:rsidRPr="00446891" w:rsidRDefault="002F7ED0" w:rsidP="002F7ED0">
    <w:pPr>
      <w:tabs>
        <w:tab w:val="left" w:pos="9030"/>
      </w:tabs>
      <w:spacing w:after="0"/>
      <w:jc w:val="center"/>
      <w:rPr>
        <w:rFonts w:ascii="Times New Roman" w:hAnsi="Times New Roman"/>
        <w:bCs/>
        <w:sz w:val="24"/>
        <w:szCs w:val="24"/>
      </w:rPr>
    </w:pPr>
    <w:r w:rsidRPr="00446891">
      <w:rPr>
        <w:rFonts w:ascii="Times New Roman" w:hAnsi="Times New Roman"/>
        <w:bCs/>
        <w:sz w:val="28"/>
        <w:szCs w:val="28"/>
      </w:rPr>
      <w:t>(Formerly College of Engineering &amp; Technology)</w:t>
    </w:r>
  </w:p>
  <w:p w:rsidR="00006DA5" w:rsidRPr="002F7ED0" w:rsidRDefault="00446891" w:rsidP="002F7ED0">
    <w:pPr>
      <w:pBdr>
        <w:bottom w:val="single" w:sz="12" w:space="1" w:color="auto"/>
      </w:pBdr>
      <w:tabs>
        <w:tab w:val="left" w:pos="510"/>
        <w:tab w:val="center" w:pos="5985"/>
      </w:tabs>
      <w:spacing w:after="0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szCs w:val="32"/>
      </w:rPr>
      <w:t>Techno Campus, P.O.: Mahalaxmivihar, Bhubaneswar -751029, INDIA</w:t>
    </w:r>
  </w:p>
  <w:p w:rsidR="00006DA5" w:rsidRDefault="00006DA5" w:rsidP="002F7ED0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D16BBF"/>
    <w:multiLevelType w:val="hybridMultilevel"/>
    <w:tmpl w:val="688413DA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8A03F6"/>
    <w:multiLevelType w:val="hybridMultilevel"/>
    <w:tmpl w:val="05C6D0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9AF0FC7"/>
    <w:multiLevelType w:val="hybridMultilevel"/>
    <w:tmpl w:val="688413DA"/>
    <w:lvl w:ilvl="0" w:tplc="F05CB7B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tDQxNDYxMbQAUoaWlko6SsGpxcWZ+XkgBca1ALsBxBMsAAAA"/>
  </w:docVars>
  <w:rsids>
    <w:rsidRoot w:val="00E07ACF"/>
    <w:rsid w:val="00006DA5"/>
    <w:rsid w:val="00010758"/>
    <w:rsid w:val="00020347"/>
    <w:rsid w:val="0006199D"/>
    <w:rsid w:val="000D1B08"/>
    <w:rsid w:val="00172D49"/>
    <w:rsid w:val="00186964"/>
    <w:rsid w:val="00196119"/>
    <w:rsid w:val="001C4314"/>
    <w:rsid w:val="001D58CA"/>
    <w:rsid w:val="00281361"/>
    <w:rsid w:val="002F7ED0"/>
    <w:rsid w:val="00321D1A"/>
    <w:rsid w:val="00367B12"/>
    <w:rsid w:val="00420A5C"/>
    <w:rsid w:val="00441A28"/>
    <w:rsid w:val="00446891"/>
    <w:rsid w:val="004C6B00"/>
    <w:rsid w:val="005F719C"/>
    <w:rsid w:val="00636ED8"/>
    <w:rsid w:val="00642049"/>
    <w:rsid w:val="006427EB"/>
    <w:rsid w:val="006E1762"/>
    <w:rsid w:val="006E2577"/>
    <w:rsid w:val="00737533"/>
    <w:rsid w:val="00746C7F"/>
    <w:rsid w:val="00775F14"/>
    <w:rsid w:val="00794E20"/>
    <w:rsid w:val="007B572E"/>
    <w:rsid w:val="007C4C50"/>
    <w:rsid w:val="007E234E"/>
    <w:rsid w:val="0080270E"/>
    <w:rsid w:val="00822967"/>
    <w:rsid w:val="00827F47"/>
    <w:rsid w:val="00865DC2"/>
    <w:rsid w:val="008B4B25"/>
    <w:rsid w:val="008D2B15"/>
    <w:rsid w:val="008E4A33"/>
    <w:rsid w:val="0098128C"/>
    <w:rsid w:val="00A7118D"/>
    <w:rsid w:val="00A90C4C"/>
    <w:rsid w:val="00B53E87"/>
    <w:rsid w:val="00B54B04"/>
    <w:rsid w:val="00B60CA5"/>
    <w:rsid w:val="00B64DFF"/>
    <w:rsid w:val="00B64E5D"/>
    <w:rsid w:val="00B95854"/>
    <w:rsid w:val="00BB23EE"/>
    <w:rsid w:val="00C17664"/>
    <w:rsid w:val="00C60230"/>
    <w:rsid w:val="00CD678F"/>
    <w:rsid w:val="00D06A58"/>
    <w:rsid w:val="00D43B41"/>
    <w:rsid w:val="00D501D2"/>
    <w:rsid w:val="00D723D4"/>
    <w:rsid w:val="00DB10AD"/>
    <w:rsid w:val="00DB4B69"/>
    <w:rsid w:val="00DC6D5D"/>
    <w:rsid w:val="00E06D31"/>
    <w:rsid w:val="00E07ACF"/>
    <w:rsid w:val="00F64871"/>
    <w:rsid w:val="00FC1B51"/>
    <w:rsid w:val="00FF06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7A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10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0AD"/>
  </w:style>
  <w:style w:type="paragraph" w:styleId="Footer">
    <w:name w:val="footer"/>
    <w:basedOn w:val="Normal"/>
    <w:link w:val="FooterChar"/>
    <w:uiPriority w:val="99"/>
    <w:unhideWhenUsed/>
    <w:rsid w:val="00DB10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0AD"/>
  </w:style>
  <w:style w:type="table" w:styleId="TableGrid">
    <w:name w:val="Table Grid"/>
    <w:basedOn w:val="TableNormal"/>
    <w:uiPriority w:val="39"/>
    <w:rsid w:val="00DC6D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26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121</Words>
  <Characters>639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anu Sen</dc:creator>
  <cp:lastModifiedBy>Sweety</cp:lastModifiedBy>
  <cp:revision>2</cp:revision>
  <cp:lastPrinted>2021-01-22T11:27:00Z</cp:lastPrinted>
  <dcterms:created xsi:type="dcterms:W3CDTF">2022-06-21T11:59:00Z</dcterms:created>
  <dcterms:modified xsi:type="dcterms:W3CDTF">2022-06-21T11:59:00Z</dcterms:modified>
</cp:coreProperties>
</file>